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972CF7" w:rsidR="00D1158A" w:rsidP="00972CF7" w:rsidRDefault="006B59E5" w14:paraId="7DF33BC6" w14:textId="77777777">
      <w:pPr>
        <w:jc w:val="center"/>
        <w:rPr>
          <w:b/>
          <w:color w:val="0000FF"/>
          <w:sz w:val="36"/>
          <w:szCs w:val="36"/>
        </w:rPr>
      </w:pPr>
      <w:bookmarkStart w:name="_GoBack" w:id="0"/>
      <w:bookmarkEnd w:id="0"/>
      <w:r w:rsidRPr="00972CF7">
        <w:rPr>
          <w:noProof/>
          <w:sz w:val="25"/>
          <w:szCs w:val="25"/>
        </w:rPr>
        <w:drawing>
          <wp:anchor distT="0" distB="0" distL="114300" distR="114300" simplePos="0" relativeHeight="251657728" behindDoc="0" locked="0" layoutInCell="1" allowOverlap="1" wp14:editId="07777777" wp14:anchorId="458DEFE8">
            <wp:simplePos x="0" y="0"/>
            <wp:positionH relativeFrom="column">
              <wp:posOffset>-1905</wp:posOffset>
            </wp:positionH>
            <wp:positionV relativeFrom="paragraph">
              <wp:posOffset>-325755</wp:posOffset>
            </wp:positionV>
            <wp:extent cx="783590" cy="784860"/>
            <wp:effectExtent l="0" t="0" r="0" b="0"/>
            <wp:wrapSquare wrapText="bothSides"/>
            <wp:docPr id="4" name="Picture 2" descr="doe logo blue re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ogo blue regula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3590" cy="784860"/>
                    </a:xfrm>
                    <a:prstGeom prst="rect">
                      <a:avLst/>
                    </a:prstGeom>
                    <a:noFill/>
                    <a:ln>
                      <a:noFill/>
                    </a:ln>
                  </pic:spPr>
                </pic:pic>
              </a:graphicData>
            </a:graphic>
            <wp14:sizeRelH relativeFrom="page">
              <wp14:pctWidth>0</wp14:pctWidth>
            </wp14:sizeRelH>
            <wp14:sizeRelV relativeFrom="page">
              <wp14:pctHeight>0</wp14:pctHeight>
            </wp14:sizeRelV>
          </wp:anchor>
        </w:drawing>
      </w:r>
      <w:r w:rsidRPr="61D36EE8" w:rsidR="00972CF7">
        <w:rPr>
          <w:b/>
          <w:bCs/>
          <w:color w:val="0000FF"/>
          <w:sz w:val="36"/>
          <w:szCs w:val="36"/>
        </w:rPr>
        <w:t>Department of Energy</w:t>
      </w:r>
    </w:p>
    <w:p w:rsidRPr="00972CF7" w:rsidR="00972CF7" w:rsidP="61D36EE8" w:rsidRDefault="00972CF7" w14:paraId="3F645604" w14:textId="77777777">
      <w:pPr>
        <w:jc w:val="center"/>
      </w:pPr>
      <w:r w:rsidRPr="61D36EE8">
        <w:t>Washington, DC 20585</w:t>
      </w:r>
    </w:p>
    <w:p w:rsidRPr="00972CF7" w:rsidR="00972CF7" w:rsidP="61D36EE8" w:rsidRDefault="00972CF7" w14:paraId="672A6659" w14:textId="77777777">
      <w:pPr>
        <w:jc w:val="center"/>
      </w:pPr>
    </w:p>
    <w:p w:rsidR="009F32A2" w:rsidP="61D36EE8" w:rsidRDefault="009F32A2" w14:paraId="0A37501D" w14:textId="77777777"/>
    <w:p w:rsidRPr="006B299B" w:rsidR="00BD5C77" w:rsidP="61D36EE8" w:rsidRDefault="00BD5C77" w14:paraId="1D809295" w14:textId="77777777">
      <w:r w:rsidRPr="61D36EE8">
        <w:rPr>
          <w:highlight w:val="yellow"/>
        </w:rPr>
        <w:t>&lt;CURRENT MMDDYYYY</w:t>
      </w:r>
      <w:r w:rsidRPr="61D36EE8">
        <w:t>&gt;</w:t>
      </w:r>
    </w:p>
    <w:p w:rsidR="0045676B" w:rsidP="61D36EE8" w:rsidRDefault="0045676B" w14:paraId="5DAB6C7B" w14:textId="77777777"/>
    <w:p w:rsidRPr="000878E8" w:rsidR="0045676B" w:rsidP="61D36EE8" w:rsidRDefault="0045676B" w14:paraId="0205B04B" w14:textId="77777777">
      <w:pPr>
        <w:rPr>
          <w:highlight w:val="yellow"/>
        </w:rPr>
      </w:pPr>
      <w:r w:rsidRPr="61D36EE8">
        <w:rPr>
          <w:highlight w:val="yellow"/>
        </w:rPr>
        <w:t xml:space="preserve">&lt;Mr./Ms. Respondent Name&gt; </w:t>
      </w:r>
    </w:p>
    <w:p w:rsidRPr="000878E8" w:rsidR="0045676B" w:rsidP="61D36EE8" w:rsidRDefault="0045676B" w14:paraId="2523B0A6" w14:textId="77777777">
      <w:pPr>
        <w:rPr>
          <w:highlight w:val="yellow"/>
        </w:rPr>
      </w:pPr>
      <w:r w:rsidRPr="61D36EE8">
        <w:rPr>
          <w:highlight w:val="yellow"/>
        </w:rPr>
        <w:t>&lt;Account Name&gt;</w:t>
      </w:r>
    </w:p>
    <w:p w:rsidRPr="000878E8" w:rsidR="0045676B" w:rsidP="61D36EE8" w:rsidRDefault="0045676B" w14:paraId="09FEFA54" w14:textId="77777777">
      <w:pPr>
        <w:rPr>
          <w:highlight w:val="yellow"/>
        </w:rPr>
      </w:pPr>
      <w:r w:rsidRPr="61D36EE8">
        <w:rPr>
          <w:highlight w:val="yellow"/>
        </w:rPr>
        <w:t>&lt;Address Line 1&gt;</w:t>
      </w:r>
    </w:p>
    <w:p w:rsidR="0045676B" w:rsidP="61D36EE8" w:rsidRDefault="0045676B" w14:paraId="323D310A" w14:textId="77777777">
      <w:pPr>
        <w:rPr>
          <w:highlight w:val="yellow"/>
        </w:rPr>
      </w:pPr>
      <w:r w:rsidRPr="61D36EE8">
        <w:rPr>
          <w:highlight w:val="yellow"/>
        </w:rPr>
        <w:t>&lt;City&gt;, &lt;State&gt; &lt;Zip Code&gt;</w:t>
      </w:r>
    </w:p>
    <w:p w:rsidR="0045676B" w:rsidP="61D36EE8" w:rsidRDefault="0045676B" w14:paraId="02EB378F" w14:textId="77777777"/>
    <w:p w:rsidR="0045676B" w:rsidP="61D36EE8" w:rsidRDefault="0045676B" w14:paraId="76F09FE6" w14:textId="77777777">
      <w:r w:rsidRPr="61D36EE8">
        <w:t xml:space="preserve">Dear </w:t>
      </w:r>
      <w:r w:rsidRPr="61D36EE8">
        <w:rPr>
          <w:highlight w:val="yellow"/>
        </w:rPr>
        <w:t>&lt;Mr./Ms. Respondent Name&gt;</w:t>
      </w:r>
      <w:r w:rsidRPr="61D36EE8">
        <w:t>,</w:t>
      </w:r>
    </w:p>
    <w:p w:rsidR="0045676B" w:rsidP="61D36EE8" w:rsidRDefault="0045676B" w14:paraId="6A05A809" w14:textId="77777777"/>
    <w:p w:rsidR="0045676B" w:rsidP="61D36EE8" w:rsidRDefault="0045676B" w14:paraId="1950FEE8" w14:textId="77777777">
      <w:pPr>
        <w:rPr>
          <w:highlight w:val="yellow"/>
        </w:rPr>
      </w:pPr>
      <w:r w:rsidRPr="61D36EE8">
        <w:rPr>
          <w:highlight w:val="yellow"/>
        </w:rPr>
        <w:t>&lt;Account Name&gt;</w:t>
      </w:r>
      <w:r w:rsidRPr="61D36EE8">
        <w:t xml:space="preserve"> has not filed its report with t</w:t>
      </w:r>
      <w:r w:rsidRPr="61D36EE8">
        <w:rPr>
          <w:color w:val="000000" w:themeColor="text1"/>
        </w:rPr>
        <w:t>he U.S. Energy Information Administration (EIA)</w:t>
      </w:r>
      <w:r w:rsidRPr="61D36EE8">
        <w:t xml:space="preserve"> for Form EIA-</w:t>
      </w:r>
      <w:r w:rsidRPr="61D36EE8" w:rsidR="0091430B">
        <w:t>63C</w:t>
      </w:r>
      <w:r w:rsidRPr="61D36EE8">
        <w:t>, “</w:t>
      </w:r>
      <w:r w:rsidRPr="61D36EE8" w:rsidR="0091430B">
        <w:t>Densified Biomass Fuel Report” campaigns for the following month</w:t>
      </w:r>
      <w:r w:rsidRPr="61D36EE8">
        <w:t xml:space="preserve">: </w:t>
      </w:r>
      <w:r w:rsidRPr="61D36EE8">
        <w:rPr>
          <w:highlight w:val="yellow"/>
        </w:rPr>
        <w:t>&lt;Missing Campaign(s) Month &amp; Year&gt;</w:t>
      </w:r>
      <w:r w:rsidRPr="61D36EE8">
        <w:t xml:space="preserve">. Your reports were due to EIA by </w:t>
      </w:r>
      <w:r w:rsidRPr="61D36EE8">
        <w:rPr>
          <w:highlight w:val="yellow"/>
        </w:rPr>
        <w:t>&lt;</w:t>
      </w:r>
      <w:r w:rsidRPr="61D36EE8">
        <w:rPr>
          <w:b/>
          <w:bCs/>
          <w:highlight w:val="yellow"/>
        </w:rPr>
        <w:t>Due Date</w:t>
      </w:r>
      <w:r w:rsidRPr="61D36EE8">
        <w:rPr>
          <w:highlight w:val="yellow"/>
        </w:rPr>
        <w:t>&gt;.</w:t>
      </w:r>
    </w:p>
    <w:p w:rsidR="0045676B" w:rsidP="61D36EE8" w:rsidRDefault="0045676B" w14:paraId="5A39BBE3" w14:textId="77777777"/>
    <w:p w:rsidRPr="00FA5497" w:rsidR="0045676B" w:rsidP="61D36EE8" w:rsidRDefault="0045676B" w14:paraId="24839176" w14:textId="77777777">
      <w:r w:rsidRPr="61D36EE8">
        <w:t xml:space="preserve">We have attempted to contact </w:t>
      </w:r>
      <w:r w:rsidRPr="61D36EE8">
        <w:rPr>
          <w:highlight w:val="yellow"/>
        </w:rPr>
        <w:t>&lt;Account Name&gt;</w:t>
      </w:r>
      <w:r w:rsidRPr="61D36EE8">
        <w:t xml:space="preserve"> staff by email and telephone numerous times since </w:t>
      </w:r>
      <w:r w:rsidRPr="61D36EE8">
        <w:rPr>
          <w:highlight w:val="yellow"/>
        </w:rPr>
        <w:t>&lt;Month &amp; Year when outreach started&gt;</w:t>
      </w:r>
      <w:r w:rsidRPr="61D36EE8">
        <w:t xml:space="preserve"> to resolve these issues, but without success. Our primary contact at the </w:t>
      </w:r>
      <w:r w:rsidRPr="61D36EE8">
        <w:rPr>
          <w:highlight w:val="yellow"/>
        </w:rPr>
        <w:t>&lt;Account Name&gt;</w:t>
      </w:r>
      <w:r w:rsidRPr="61D36EE8">
        <w:t xml:space="preserve"> is </w:t>
      </w:r>
      <w:r w:rsidRPr="61D36EE8">
        <w:rPr>
          <w:highlight w:val="yellow"/>
        </w:rPr>
        <w:t>&lt;Mr./Ms. Respondent Name&gt;</w:t>
      </w:r>
      <w:r w:rsidRPr="61D36EE8">
        <w:t>.</w:t>
      </w:r>
    </w:p>
    <w:p w:rsidR="0045676B" w:rsidP="61D36EE8" w:rsidRDefault="0045676B" w14:paraId="41C8F396" w14:textId="77777777">
      <w:pPr>
        <w:rPr>
          <w:color w:val="000000"/>
        </w:rPr>
      </w:pPr>
    </w:p>
    <w:p w:rsidR="0045676B" w:rsidP="61D36EE8" w:rsidRDefault="0045676B" w14:paraId="526256D1" w14:textId="77777777">
      <w:pPr>
        <w:rPr>
          <w:color w:val="000000"/>
        </w:rPr>
      </w:pPr>
      <w:r w:rsidRPr="61D36EE8">
        <w:rPr>
          <w:color w:val="000000" w:themeColor="text1"/>
        </w:rPr>
        <w:t>Please report for these missing months on Form EIA-</w:t>
      </w:r>
      <w:r w:rsidRPr="61D36EE8" w:rsidR="0091430B">
        <w:rPr>
          <w:color w:val="000000" w:themeColor="text1"/>
        </w:rPr>
        <w:t>63C</w:t>
      </w:r>
      <w:r w:rsidRPr="61D36EE8">
        <w:rPr>
          <w:color w:val="000000" w:themeColor="text1"/>
        </w:rPr>
        <w:t xml:space="preserve"> no later than </w:t>
      </w:r>
      <w:r w:rsidRPr="61D36EE8">
        <w:rPr>
          <w:b/>
          <w:bCs/>
          <w:color w:val="000000" w:themeColor="text1"/>
          <w:highlight w:val="yellow"/>
        </w:rPr>
        <w:t>&lt;Due Date&gt;</w:t>
      </w:r>
      <w:r w:rsidRPr="61D36EE8">
        <w:rPr>
          <w:color w:val="000000" w:themeColor="text1"/>
        </w:rPr>
        <w:t xml:space="preserve">.  If you continue to refuse to file your report, EIA will request further action to compel the production of all information, documents, reports, records, and accounts needed to complete the reporting requirements for your company.  </w:t>
      </w:r>
    </w:p>
    <w:p w:rsidR="0045676B" w:rsidP="61D36EE8" w:rsidRDefault="0045676B" w14:paraId="72A3D3EC" w14:textId="77777777">
      <w:pPr>
        <w:rPr>
          <w:color w:val="000000"/>
        </w:rPr>
      </w:pPr>
    </w:p>
    <w:p w:rsidRPr="00D005E4" w:rsidR="0045676B" w:rsidP="61D36EE8" w:rsidRDefault="0045676B" w14:paraId="44179398" w14:textId="77777777">
      <w:r w:rsidRPr="61D36EE8">
        <w:t xml:space="preserve">If you are </w:t>
      </w:r>
      <w:r w:rsidRPr="61D36EE8">
        <w:rPr>
          <w:b/>
          <w:bCs/>
          <w:i/>
          <w:iCs/>
        </w:rPr>
        <w:t>no longer</w:t>
      </w:r>
      <w:r w:rsidRPr="61D36EE8">
        <w:t xml:space="preserve"> the person submitting the Form EIA-</w:t>
      </w:r>
      <w:r w:rsidRPr="61D36EE8" w:rsidR="0091430B">
        <w:t>63C</w:t>
      </w:r>
      <w:r w:rsidRPr="61D36EE8">
        <w:t xml:space="preserve">, then please provide the following information in an email reply to </w:t>
      </w:r>
      <w:hyperlink r:id="rId11">
        <w:r w:rsidRPr="61D36EE8">
          <w:rPr>
            <w:rStyle w:val="Hyperlink"/>
          </w:rPr>
          <w:t>eia4usa@eia.gov</w:t>
        </w:r>
      </w:hyperlink>
      <w:r w:rsidRPr="61D36EE8">
        <w:t>:</w:t>
      </w:r>
    </w:p>
    <w:p w:rsidR="0045676B" w:rsidP="61D36EE8" w:rsidRDefault="0045676B" w14:paraId="0D0B940D" w14:textId="77777777"/>
    <w:p w:rsidRPr="00D005E4" w:rsidR="0045676B" w:rsidP="61D36EE8" w:rsidRDefault="0045676B" w14:paraId="47BEB6DE" w14:textId="77777777">
      <w:r w:rsidRPr="61D36EE8">
        <w:t>Name of New Preparer:</w:t>
      </w:r>
    </w:p>
    <w:p w:rsidRPr="00D005E4" w:rsidR="0045676B" w:rsidP="61D36EE8" w:rsidRDefault="0045676B" w14:paraId="0144CDD0" w14:textId="77777777">
      <w:r w:rsidRPr="61D36EE8">
        <w:t>New Preparer's Address:</w:t>
      </w:r>
    </w:p>
    <w:p w:rsidRPr="00D005E4" w:rsidR="0045676B" w:rsidP="61D36EE8" w:rsidRDefault="0045676B" w14:paraId="243DD2EF" w14:textId="77777777">
      <w:r w:rsidRPr="61D36EE8">
        <w:t>New Preparer's Telephone #:</w:t>
      </w:r>
    </w:p>
    <w:p w:rsidRPr="00A7529E" w:rsidR="0045676B" w:rsidP="61D36EE8" w:rsidRDefault="0045676B" w14:paraId="61E9C438" w14:textId="77777777">
      <w:r w:rsidRPr="61D36EE8">
        <w:t>New Preparer's Email Address:</w:t>
      </w:r>
    </w:p>
    <w:p w:rsidRPr="002A0B3E" w:rsidR="0045676B" w:rsidP="61D36EE8" w:rsidRDefault="0045676B" w14:paraId="0E27B00A" w14:textId="77777777">
      <w:pPr>
        <w:widowControl w:val="0"/>
        <w:autoSpaceDE w:val="0"/>
        <w:autoSpaceDN w:val="0"/>
        <w:adjustRightInd w:val="0"/>
      </w:pPr>
    </w:p>
    <w:p w:rsidR="0045676B" w:rsidP="61D36EE8" w:rsidRDefault="0045676B" w14:paraId="620CA6EF" w14:textId="77777777">
      <w:pPr>
        <w:widowControl w:val="0"/>
        <w:autoSpaceDE w:val="0"/>
        <w:autoSpaceDN w:val="0"/>
        <w:adjustRightInd w:val="0"/>
      </w:pPr>
      <w:r w:rsidRPr="61D36EE8">
        <w:t>The timely and acc</w:t>
      </w:r>
      <w:r w:rsidRPr="61D36EE8" w:rsidR="0091430B">
        <w:t>urate submission of Form EIA-63C</w:t>
      </w:r>
      <w:r w:rsidRPr="61D36EE8">
        <w:t xml:space="preserve"> is </w:t>
      </w:r>
      <w:r w:rsidRPr="61D36EE8">
        <w:rPr>
          <w:b/>
          <w:bCs/>
        </w:rPr>
        <w:t>mandatory</w:t>
      </w:r>
      <w:r w:rsidRPr="61D36EE8" w:rsidR="0005722A">
        <w:t xml:space="preserve"> under 15 U.S.C §772(b)</w:t>
      </w:r>
      <w:r w:rsidRPr="61D36EE8">
        <w:t xml:space="preserve">. The information you provide will be kept strictly confidential and will be used for statistical purposes only. All the information the DOE's statistical agency, the U.S. Energy Information Administration (EIA), collects for this survey about your company is confidential.  </w:t>
      </w:r>
    </w:p>
    <w:p w:rsidR="0045676B" w:rsidP="61D36EE8" w:rsidRDefault="0045676B" w14:paraId="60061E4C" w14:textId="77777777">
      <w:pPr>
        <w:widowControl w:val="0"/>
        <w:autoSpaceDE w:val="0"/>
        <w:autoSpaceDN w:val="0"/>
        <w:adjustRightInd w:val="0"/>
      </w:pPr>
    </w:p>
    <w:p w:rsidR="003610E5" w:rsidP="61D36EE8" w:rsidRDefault="003610E5" w14:paraId="0ED912CE" w14:textId="77777777">
      <w:pPr>
        <w:widowControl w:val="0"/>
        <w:autoSpaceDE w:val="0"/>
        <w:autoSpaceDN w:val="0"/>
        <w:adjustRightInd w:val="0"/>
      </w:pPr>
      <w:r w:rsidRPr="61D36EE8">
        <w:t xml:space="preserve">Information reported for the following three data elements: Part 1. Name of Facility; Question 1.2. Physical Location of Facility, and Question 2.2. Maximum Annual Production Capacity are considered public information and may be publicly released in company identifiable form. All other information reported on this survey will be protected and not disclosed to the public to the extent that it satisfies the criteria for </w:t>
      </w:r>
      <w:r w:rsidRPr="61D36EE8">
        <w:lastRenderedPageBreak/>
        <w:t>exemption under the Freedom of Information Act (FOIA), 5 U.S.C. §552, the Department of Energy (DOE) regulations, 10 C.F.R. §1004.11, implementing the FOIA, and the Trade Secrets Act, 18 U.S.C. §1905.</w:t>
      </w:r>
    </w:p>
    <w:p w:rsidR="0045676B" w:rsidP="61D36EE8" w:rsidRDefault="0045676B" w14:paraId="29D6B04F" w14:textId="77777777">
      <w:pPr>
        <w:widowControl w:val="0"/>
        <w:autoSpaceDE w:val="0"/>
        <w:autoSpaceDN w:val="0"/>
        <w:adjustRightInd w:val="0"/>
      </w:pPr>
      <w:r w:rsidRPr="61D36EE8">
        <w:t xml:space="preserve"> </w:t>
      </w:r>
    </w:p>
    <w:p w:rsidR="0045676B" w:rsidP="61D36EE8" w:rsidRDefault="0045676B" w14:paraId="475E0042" w14:textId="77777777">
      <w:pPr>
        <w:widowControl w:val="0"/>
        <w:autoSpaceDE w:val="0"/>
        <w:autoSpaceDN w:val="0"/>
        <w:adjustRightInd w:val="0"/>
      </w:pPr>
      <w:r w:rsidRPr="61D36EE8">
        <w:t>EIA has a legal mandate to carry out a central, comprehensive, and unified energy data and information program.  All persons owning or operating facilities or business premises who are engaged in any phase of energy supply shall make available to the EIA Administrator such information and periodic reports.  By law the EIA Administrator has the authority to conduct mandatory information collections and obtain the information by issuing subpoenas, conducting physical inspections or by other means identified in 15 U.S.C.</w:t>
      </w:r>
      <w:r w:rsidRPr="61D36EE8" w:rsidR="00F37223">
        <w:t xml:space="preserve"> §772 et seq.</w:t>
      </w:r>
    </w:p>
    <w:p w:rsidR="0045676B" w:rsidP="61D36EE8" w:rsidRDefault="0045676B" w14:paraId="44EAFD9C" w14:textId="77777777">
      <w:pPr>
        <w:widowControl w:val="0"/>
        <w:autoSpaceDE w:val="0"/>
        <w:autoSpaceDN w:val="0"/>
        <w:adjustRightInd w:val="0"/>
        <w:rPr>
          <w:color w:val="000000"/>
        </w:rPr>
      </w:pPr>
    </w:p>
    <w:p w:rsidR="00F37223" w:rsidP="61D36EE8" w:rsidRDefault="006F69A3" w14:paraId="16923A03" w14:textId="77777777">
      <w:pPr>
        <w:widowControl w:val="0"/>
        <w:autoSpaceDE w:val="0"/>
        <w:autoSpaceDN w:val="0"/>
        <w:adjustRightInd w:val="0"/>
        <w:rPr>
          <w:color w:val="000000"/>
        </w:rPr>
      </w:pPr>
      <w:r w:rsidRPr="61D36EE8">
        <w:rPr>
          <w:color w:val="000000"/>
        </w:rPr>
        <w:t xml:space="preserve">Form EIA-63C </w:t>
      </w:r>
      <w:r w:rsidRPr="61D36EE8">
        <w:rPr>
          <w:shd w:val="clear" w:color="auto" w:fill="FFFFFF"/>
        </w:rPr>
        <w:t xml:space="preserve">estimates the densified biomass fuel consumption in the United States, as well as production, sales, and inventory at state, regional, and national levels </w:t>
      </w:r>
      <w:r w:rsidRPr="61D36EE8">
        <w:rPr>
          <w:color w:val="000000"/>
        </w:rPr>
        <w:t>as required by 10 CFR 205.308 and 205.325.</w:t>
      </w:r>
    </w:p>
    <w:p w:rsidR="006F69A3" w:rsidP="61D36EE8" w:rsidRDefault="006F69A3" w14:paraId="4B94D5A5" w14:textId="77777777">
      <w:pPr>
        <w:widowControl w:val="0"/>
        <w:autoSpaceDE w:val="0"/>
        <w:autoSpaceDN w:val="0"/>
        <w:adjustRightInd w:val="0"/>
        <w:rPr>
          <w:color w:val="000000"/>
        </w:rPr>
      </w:pPr>
    </w:p>
    <w:p w:rsidR="0045676B" w:rsidP="61D36EE8" w:rsidRDefault="007430AD" w14:paraId="45732008" w14:textId="77777777">
      <w:pPr>
        <w:widowControl w:val="0"/>
        <w:autoSpaceDE w:val="0"/>
        <w:autoSpaceDN w:val="0"/>
        <w:adjustRightInd w:val="0"/>
        <w:rPr>
          <w:color w:val="000000"/>
        </w:rPr>
      </w:pPr>
      <w:r w:rsidRPr="61D36EE8">
        <w:rPr>
          <w:shd w:val="clear" w:color="auto" w:fill="FFFFFF"/>
        </w:rPr>
        <w:t xml:space="preserve">The data collected from the EIA-63C estimates the densified biomass fuel consumption in the United States, as well as production, sales, and inventory at state, regional, and national levels </w:t>
      </w:r>
      <w:r w:rsidRPr="61D36EE8">
        <w:rPr>
          <w:color w:val="000000"/>
        </w:rPr>
        <w:t>as required by 10 CFR 205.308 and 205.325.</w:t>
      </w:r>
    </w:p>
    <w:p w:rsidR="007430AD" w:rsidP="61D36EE8" w:rsidRDefault="007430AD" w14:paraId="3DEEC669" w14:textId="77777777">
      <w:pPr>
        <w:widowControl w:val="0"/>
        <w:autoSpaceDE w:val="0"/>
        <w:autoSpaceDN w:val="0"/>
        <w:adjustRightInd w:val="0"/>
        <w:rPr>
          <w:color w:val="000000"/>
        </w:rPr>
      </w:pPr>
    </w:p>
    <w:p w:rsidR="0045676B" w:rsidP="61D36EE8" w:rsidRDefault="0045676B" w14:paraId="3012E061" w14:textId="77777777">
      <w:pPr>
        <w:widowControl w:val="0"/>
        <w:autoSpaceDE w:val="0"/>
        <w:autoSpaceDN w:val="0"/>
        <w:adjustRightInd w:val="0"/>
      </w:pPr>
      <w:r w:rsidRPr="61D36EE8">
        <w:t xml:space="preserve">Your assistance in promptly resolving these issues would be greatly appreciated. If you have questions, you can contact </w:t>
      </w:r>
      <w:hyperlink r:id="rId12">
        <w:r w:rsidRPr="61D36EE8" w:rsidR="00E63353">
          <w:rPr>
            <w:rStyle w:val="Hyperlink"/>
          </w:rPr>
          <w:t>EIA4USA@eia.gov</w:t>
        </w:r>
      </w:hyperlink>
      <w:r w:rsidRPr="61D36EE8">
        <w:t>, or 855-EIA-4USA (855-342-4872).</w:t>
      </w:r>
    </w:p>
    <w:p w:rsidR="0045676B" w:rsidP="61D36EE8" w:rsidRDefault="0045676B" w14:paraId="3656B9AB" w14:textId="77777777">
      <w:pPr>
        <w:widowControl w:val="0"/>
        <w:autoSpaceDE w:val="0"/>
        <w:autoSpaceDN w:val="0"/>
        <w:adjustRightInd w:val="0"/>
        <w:rPr>
          <w:color w:val="000000"/>
        </w:rPr>
      </w:pPr>
    </w:p>
    <w:p w:rsidR="0045676B" w:rsidP="61D36EE8" w:rsidRDefault="0045676B" w14:paraId="3220A9C0" w14:textId="77777777">
      <w:pPr>
        <w:widowControl w:val="0"/>
        <w:autoSpaceDE w:val="0"/>
        <w:autoSpaceDN w:val="0"/>
        <w:adjustRightInd w:val="0"/>
      </w:pPr>
      <w:r w:rsidRPr="61D36EE8">
        <w:rPr>
          <w:color w:val="000000" w:themeColor="text1"/>
        </w:rPr>
        <w:t>Sincerely,</w:t>
      </w:r>
      <w:r w:rsidRPr="61D36EE8">
        <w:t xml:space="preserve"> </w:t>
      </w:r>
    </w:p>
    <w:p w:rsidR="0045676B" w:rsidP="61D36EE8" w:rsidRDefault="0045676B" w14:paraId="45FB0818" w14:textId="77777777">
      <w:pPr>
        <w:widowControl w:val="0"/>
        <w:autoSpaceDE w:val="0"/>
        <w:autoSpaceDN w:val="0"/>
        <w:adjustRightInd w:val="0"/>
      </w:pPr>
    </w:p>
    <w:p w:rsidR="0045676B" w:rsidP="61D36EE8" w:rsidRDefault="0045676B" w14:paraId="049F31CB" w14:textId="77777777"/>
    <w:p w:rsidR="0045676B" w:rsidP="61D36EE8" w:rsidRDefault="0045676B" w14:paraId="53128261" w14:textId="77777777"/>
    <w:p w:rsidR="3409E949" w:rsidP="61D36EE8" w:rsidRDefault="3409E949" w14:paraId="07C6A182" w14:textId="7AE2B0F9">
      <w:pPr>
        <w:spacing w:line="259" w:lineRule="auto"/>
        <w:rPr>
          <w:color w:val="000000" w:themeColor="text1"/>
        </w:rPr>
      </w:pPr>
      <w:r w:rsidRPr="61D36EE8">
        <w:rPr>
          <w:color w:val="000000" w:themeColor="text1"/>
        </w:rPr>
        <w:t>Thomas Leckey</w:t>
      </w:r>
    </w:p>
    <w:p w:rsidRPr="006B299B" w:rsidR="00600C31" w:rsidP="61D36EE8" w:rsidRDefault="3409E949" w14:paraId="1D8CE83F" w14:textId="0BC2F02A">
      <w:r w:rsidRPr="61D36EE8">
        <w:t xml:space="preserve">Acting </w:t>
      </w:r>
      <w:r w:rsidRPr="61D36EE8" w:rsidR="00600C31">
        <w:t>Director, Office of Survey Operations</w:t>
      </w:r>
    </w:p>
    <w:p w:rsidRPr="00D62B74" w:rsidR="0045676B" w:rsidP="61D36EE8" w:rsidRDefault="0045676B" w14:paraId="3A4D9534" w14:textId="77777777">
      <w:r w:rsidRPr="61D36EE8">
        <w:t>U.S. Energy Information Administration</w:t>
      </w:r>
    </w:p>
    <w:p w:rsidR="0045676B" w:rsidP="61D36EE8" w:rsidRDefault="0045676B" w14:paraId="2F422DFA" w14:textId="77777777">
      <w:r w:rsidRPr="61D36EE8">
        <w:t>U.S. Department of Energy</w:t>
      </w:r>
    </w:p>
    <w:p w:rsidR="0045676B" w:rsidP="61D36EE8" w:rsidRDefault="0045676B" w14:paraId="62486C05" w14:textId="77777777"/>
    <w:p w:rsidR="0045676B" w:rsidP="61D36EE8" w:rsidRDefault="0045676B" w14:paraId="4101652C" w14:textId="77777777"/>
    <w:p w:rsidRPr="00B333C1" w:rsidR="0045676B" w:rsidP="61D36EE8" w:rsidRDefault="0045676B" w14:paraId="0F42083B" w14:textId="77777777">
      <w:pPr>
        <w:rPr>
          <w:highlight w:val="yellow"/>
        </w:rPr>
      </w:pPr>
      <w:r w:rsidRPr="61D36EE8">
        <w:rPr>
          <w:highlight w:val="yellow"/>
        </w:rPr>
        <w:t>cc: &lt;CEO/Owner/President/General Counsel&gt;</w:t>
      </w:r>
    </w:p>
    <w:p w:rsidR="00C5702A" w:rsidP="00C5702A" w:rsidRDefault="00C5702A" w14:paraId="4B99056E" w14:textId="77777777"/>
    <w:p w:rsidR="00C5702A" w:rsidP="00C5702A" w:rsidRDefault="00C5702A" w14:paraId="1299C43A" w14:textId="77777777"/>
    <w:p w:rsidR="00D207CE" w:rsidP="00D207CE" w:rsidRDefault="00D207CE" w14:paraId="4DDBEF00" w14:textId="77777777">
      <w:pPr>
        <w:rPr>
          <w:color w:val="000000"/>
        </w:rPr>
      </w:pPr>
    </w:p>
    <w:p w:rsidR="00D207CE" w:rsidP="00D207CE" w:rsidRDefault="00D207CE" w14:paraId="3461D779" w14:textId="77777777">
      <w:pPr>
        <w:rPr>
          <w:color w:val="000000"/>
        </w:rPr>
      </w:pPr>
    </w:p>
    <w:p w:rsidRPr="00972CF7" w:rsidR="00D207CE" w:rsidP="00D207CE" w:rsidRDefault="00D207CE" w14:paraId="3CF2D8B6" w14:textId="77777777">
      <w:pPr>
        <w:rPr>
          <w:sz w:val="25"/>
          <w:szCs w:val="25"/>
        </w:rPr>
      </w:pPr>
    </w:p>
    <w:p w:rsidR="0084318A" w:rsidP="00972CF7" w:rsidRDefault="0084318A" w14:paraId="0DFAE634" w14:textId="77777777">
      <w:pPr>
        <w:rPr>
          <w:color w:val="000000"/>
          <w:sz w:val="25"/>
          <w:szCs w:val="25"/>
        </w:rPr>
      </w:pPr>
      <w:r w:rsidRPr="00451CD6">
        <w:rPr>
          <w:color w:val="000000"/>
        </w:rPr>
        <w:br/>
      </w:r>
      <w:r w:rsidR="00D207CE">
        <w:rPr>
          <w:color w:val="000000"/>
        </w:rPr>
        <w:t xml:space="preserve">  </w:t>
      </w:r>
    </w:p>
    <w:sectPr w:rsidR="0084318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62CB0E" w14:textId="77777777" w:rsidR="00E675B3" w:rsidRDefault="00E675B3" w:rsidP="00972CF7">
      <w:r>
        <w:separator/>
      </w:r>
    </w:p>
  </w:endnote>
  <w:endnote w:type="continuationSeparator" w:id="0">
    <w:p w14:paraId="34CE0A41" w14:textId="77777777" w:rsidR="00E675B3" w:rsidRDefault="00E675B3" w:rsidP="00972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78278" w14:textId="77777777" w:rsidR="00E675B3" w:rsidRDefault="00E675B3" w:rsidP="00972CF7">
      <w:r>
        <w:separator/>
      </w:r>
    </w:p>
  </w:footnote>
  <w:footnote w:type="continuationSeparator" w:id="0">
    <w:p w14:paraId="1FC39945" w14:textId="77777777" w:rsidR="00E675B3" w:rsidRDefault="00E675B3" w:rsidP="00972C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tDAwNTIzMDOwsDRW0lEKTi0uzszPAykwrQUAYj9cYCwAAAA="/>
  </w:docVars>
  <w:rsids>
    <w:rsidRoot w:val="001461D4"/>
    <w:rsid w:val="0005722A"/>
    <w:rsid w:val="0006004E"/>
    <w:rsid w:val="00067EFA"/>
    <w:rsid w:val="000A2BE6"/>
    <w:rsid w:val="001461D4"/>
    <w:rsid w:val="001561D2"/>
    <w:rsid w:val="001661C5"/>
    <w:rsid w:val="00187042"/>
    <w:rsid w:val="00193852"/>
    <w:rsid w:val="00195607"/>
    <w:rsid w:val="001A227A"/>
    <w:rsid w:val="001B0EFA"/>
    <w:rsid w:val="001C7E99"/>
    <w:rsid w:val="00224D72"/>
    <w:rsid w:val="00233101"/>
    <w:rsid w:val="0026141A"/>
    <w:rsid w:val="002A0B3E"/>
    <w:rsid w:val="002A238B"/>
    <w:rsid w:val="002B2016"/>
    <w:rsid w:val="002C1934"/>
    <w:rsid w:val="003110A5"/>
    <w:rsid w:val="003411E6"/>
    <w:rsid w:val="003610E5"/>
    <w:rsid w:val="00361CD2"/>
    <w:rsid w:val="00367BD1"/>
    <w:rsid w:val="003F4F4C"/>
    <w:rsid w:val="00430913"/>
    <w:rsid w:val="004311FE"/>
    <w:rsid w:val="00451CD6"/>
    <w:rsid w:val="0045676B"/>
    <w:rsid w:val="004C6383"/>
    <w:rsid w:val="005519B1"/>
    <w:rsid w:val="00553D86"/>
    <w:rsid w:val="005E759F"/>
    <w:rsid w:val="005F0F3B"/>
    <w:rsid w:val="00600C31"/>
    <w:rsid w:val="00622624"/>
    <w:rsid w:val="00624835"/>
    <w:rsid w:val="00633A5D"/>
    <w:rsid w:val="006348A2"/>
    <w:rsid w:val="00656323"/>
    <w:rsid w:val="006B59E5"/>
    <w:rsid w:val="006D35CF"/>
    <w:rsid w:val="006E602F"/>
    <w:rsid w:val="006F69A3"/>
    <w:rsid w:val="007109E9"/>
    <w:rsid w:val="007139D6"/>
    <w:rsid w:val="00735385"/>
    <w:rsid w:val="007430AD"/>
    <w:rsid w:val="00786B42"/>
    <w:rsid w:val="0084318A"/>
    <w:rsid w:val="00852A2C"/>
    <w:rsid w:val="008655B8"/>
    <w:rsid w:val="00910A17"/>
    <w:rsid w:val="0091430B"/>
    <w:rsid w:val="00933EE9"/>
    <w:rsid w:val="00942FE6"/>
    <w:rsid w:val="00972CF7"/>
    <w:rsid w:val="009F19B5"/>
    <w:rsid w:val="009F32A2"/>
    <w:rsid w:val="00A438BF"/>
    <w:rsid w:val="00A51563"/>
    <w:rsid w:val="00A94839"/>
    <w:rsid w:val="00AA4604"/>
    <w:rsid w:val="00AC3F1F"/>
    <w:rsid w:val="00AE37B8"/>
    <w:rsid w:val="00AE50AC"/>
    <w:rsid w:val="00AF4CE8"/>
    <w:rsid w:val="00B04753"/>
    <w:rsid w:val="00B6234B"/>
    <w:rsid w:val="00BB00F7"/>
    <w:rsid w:val="00BD5C77"/>
    <w:rsid w:val="00BE2FFE"/>
    <w:rsid w:val="00C24BA9"/>
    <w:rsid w:val="00C45C2C"/>
    <w:rsid w:val="00C5702A"/>
    <w:rsid w:val="00C710D6"/>
    <w:rsid w:val="00CC39D3"/>
    <w:rsid w:val="00CD03C9"/>
    <w:rsid w:val="00D1158A"/>
    <w:rsid w:val="00D207CE"/>
    <w:rsid w:val="00D2722E"/>
    <w:rsid w:val="00D511F2"/>
    <w:rsid w:val="00DB5DAF"/>
    <w:rsid w:val="00DD54BD"/>
    <w:rsid w:val="00DE0982"/>
    <w:rsid w:val="00DF45F5"/>
    <w:rsid w:val="00E156BB"/>
    <w:rsid w:val="00E166AA"/>
    <w:rsid w:val="00E427EB"/>
    <w:rsid w:val="00E42EFE"/>
    <w:rsid w:val="00E63353"/>
    <w:rsid w:val="00E675B3"/>
    <w:rsid w:val="00F37223"/>
    <w:rsid w:val="00F40B6D"/>
    <w:rsid w:val="00F645BE"/>
    <w:rsid w:val="00FB75CD"/>
    <w:rsid w:val="3409E949"/>
    <w:rsid w:val="61D36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75A71783"/>
  <w15:chartTrackingRefBased/>
  <w15:docId w15:val="{24A4F5FE-D38F-4A05-AC40-2779A9C9C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8655B8"/>
    <w:rPr>
      <w:sz w:val="16"/>
      <w:szCs w:val="16"/>
    </w:rPr>
  </w:style>
  <w:style w:type="paragraph" w:styleId="CommentText">
    <w:name w:val="annotation text"/>
    <w:basedOn w:val="Normal"/>
    <w:link w:val="CommentTextChar"/>
    <w:rsid w:val="008655B8"/>
    <w:rPr>
      <w:sz w:val="20"/>
      <w:szCs w:val="20"/>
    </w:rPr>
  </w:style>
  <w:style w:type="character" w:customStyle="1" w:styleId="CommentTextChar">
    <w:name w:val="Comment Text Char"/>
    <w:basedOn w:val="DefaultParagraphFont"/>
    <w:link w:val="CommentText"/>
    <w:rsid w:val="008655B8"/>
  </w:style>
  <w:style w:type="paragraph" w:styleId="CommentSubject">
    <w:name w:val="annotation subject"/>
    <w:basedOn w:val="CommentText"/>
    <w:next w:val="CommentText"/>
    <w:link w:val="CommentSubjectChar"/>
    <w:rsid w:val="008655B8"/>
    <w:rPr>
      <w:b/>
      <w:bCs/>
    </w:rPr>
  </w:style>
  <w:style w:type="character" w:customStyle="1" w:styleId="CommentSubjectChar">
    <w:name w:val="Comment Subject Char"/>
    <w:link w:val="CommentSubject"/>
    <w:rsid w:val="008655B8"/>
    <w:rPr>
      <w:b/>
      <w:bCs/>
    </w:rPr>
  </w:style>
  <w:style w:type="paragraph" w:styleId="BalloonText">
    <w:name w:val="Balloon Text"/>
    <w:basedOn w:val="Normal"/>
    <w:link w:val="BalloonTextChar"/>
    <w:rsid w:val="008655B8"/>
    <w:rPr>
      <w:rFonts w:ascii="Tahoma" w:hAnsi="Tahoma" w:cs="Tahoma"/>
      <w:sz w:val="16"/>
      <w:szCs w:val="16"/>
    </w:rPr>
  </w:style>
  <w:style w:type="character" w:customStyle="1" w:styleId="BalloonTextChar">
    <w:name w:val="Balloon Text Char"/>
    <w:link w:val="BalloonText"/>
    <w:rsid w:val="008655B8"/>
    <w:rPr>
      <w:rFonts w:ascii="Tahoma" w:hAnsi="Tahoma" w:cs="Tahoma"/>
      <w:sz w:val="16"/>
      <w:szCs w:val="16"/>
    </w:rPr>
  </w:style>
  <w:style w:type="character" w:styleId="Hyperlink">
    <w:name w:val="Hyperlink"/>
    <w:rsid w:val="00DD54BD"/>
    <w:rPr>
      <w:color w:val="0563C1"/>
      <w:u w:val="single"/>
    </w:rPr>
  </w:style>
  <w:style w:type="table" w:styleId="TableGrid">
    <w:name w:val="Table Grid"/>
    <w:basedOn w:val="TableNormal"/>
    <w:uiPriority w:val="59"/>
    <w:rsid w:val="00D11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72CF7"/>
    <w:pPr>
      <w:tabs>
        <w:tab w:val="center" w:pos="4680"/>
        <w:tab w:val="right" w:pos="9360"/>
      </w:tabs>
    </w:pPr>
  </w:style>
  <w:style w:type="character" w:customStyle="1" w:styleId="HeaderChar">
    <w:name w:val="Header Char"/>
    <w:link w:val="Header"/>
    <w:rsid w:val="00972CF7"/>
    <w:rPr>
      <w:sz w:val="24"/>
      <w:szCs w:val="24"/>
    </w:rPr>
  </w:style>
  <w:style w:type="paragraph" w:styleId="Footer">
    <w:name w:val="footer"/>
    <w:basedOn w:val="Normal"/>
    <w:link w:val="FooterChar"/>
    <w:rsid w:val="00972CF7"/>
    <w:pPr>
      <w:tabs>
        <w:tab w:val="center" w:pos="4680"/>
        <w:tab w:val="right" w:pos="9360"/>
      </w:tabs>
    </w:pPr>
  </w:style>
  <w:style w:type="character" w:customStyle="1" w:styleId="FooterChar">
    <w:name w:val="Footer Char"/>
    <w:link w:val="Footer"/>
    <w:rsid w:val="00972CF7"/>
    <w:rPr>
      <w:sz w:val="24"/>
      <w:szCs w:val="24"/>
    </w:rPr>
  </w:style>
  <w:style w:type="paragraph" w:styleId="BodyText">
    <w:name w:val="Body Text"/>
    <w:basedOn w:val="Normal"/>
    <w:link w:val="BodyTextChar"/>
    <w:uiPriority w:val="1"/>
    <w:qFormat/>
    <w:rsid w:val="0084318A"/>
    <w:pPr>
      <w:widowControl w:val="0"/>
      <w:autoSpaceDE w:val="0"/>
      <w:autoSpaceDN w:val="0"/>
      <w:adjustRightInd w:val="0"/>
      <w:ind w:left="122"/>
    </w:pPr>
    <w:rPr>
      <w:sz w:val="23"/>
      <w:szCs w:val="23"/>
    </w:rPr>
  </w:style>
  <w:style w:type="character" w:customStyle="1" w:styleId="BodyTextChar">
    <w:name w:val="Body Text Char"/>
    <w:link w:val="BodyText"/>
    <w:uiPriority w:val="1"/>
    <w:rsid w:val="0084318A"/>
    <w:rPr>
      <w:rFonts w:eastAsia="Times New Roman"/>
      <w:sz w:val="23"/>
      <w:szCs w:val="23"/>
    </w:rPr>
  </w:style>
  <w:style w:type="character" w:styleId="Strong">
    <w:name w:val="Strong"/>
    <w:uiPriority w:val="22"/>
    <w:qFormat/>
    <w:rsid w:val="00D207CE"/>
    <w:rPr>
      <w:b/>
      <w:bCs/>
    </w:rPr>
  </w:style>
  <w:style w:type="paragraph" w:styleId="NormalWeb">
    <w:name w:val="Normal (Web)"/>
    <w:basedOn w:val="Normal"/>
    <w:uiPriority w:val="99"/>
    <w:unhideWhenUsed/>
    <w:rsid w:val="00D207C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1011824">
      <w:bodyDiv w:val="1"/>
      <w:marLeft w:val="0"/>
      <w:marRight w:val="0"/>
      <w:marTop w:val="0"/>
      <w:marBottom w:val="0"/>
      <w:divBdr>
        <w:top w:val="none" w:sz="0" w:space="0" w:color="auto"/>
        <w:left w:val="none" w:sz="0" w:space="0" w:color="auto"/>
        <w:bottom w:val="none" w:sz="0" w:space="0" w:color="auto"/>
        <w:right w:val="none" w:sz="0" w:space="0" w:color="auto"/>
      </w:divBdr>
      <w:divsChild>
        <w:div w:id="1537349425">
          <w:marLeft w:val="0"/>
          <w:marRight w:val="0"/>
          <w:marTop w:val="0"/>
          <w:marBottom w:val="0"/>
          <w:divBdr>
            <w:top w:val="none" w:sz="0" w:space="0" w:color="auto"/>
            <w:left w:val="none" w:sz="0" w:space="0" w:color="auto"/>
            <w:bottom w:val="none" w:sz="0" w:space="0" w:color="auto"/>
            <w:right w:val="none" w:sz="0" w:space="0" w:color="auto"/>
          </w:divBdr>
          <w:divsChild>
            <w:div w:id="966810803">
              <w:marLeft w:val="0"/>
              <w:marRight w:val="0"/>
              <w:marTop w:val="0"/>
              <w:marBottom w:val="0"/>
              <w:divBdr>
                <w:top w:val="none" w:sz="0" w:space="0" w:color="auto"/>
                <w:left w:val="none" w:sz="0" w:space="0" w:color="auto"/>
                <w:bottom w:val="none" w:sz="0" w:space="0" w:color="auto"/>
                <w:right w:val="none" w:sz="0" w:space="0" w:color="auto"/>
              </w:divBdr>
              <w:divsChild>
                <w:div w:id="630130910">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760910017">
          <w:marLeft w:val="0"/>
          <w:marRight w:val="0"/>
          <w:marTop w:val="0"/>
          <w:marBottom w:val="0"/>
          <w:divBdr>
            <w:top w:val="none" w:sz="0" w:space="0" w:color="auto"/>
            <w:left w:val="none" w:sz="0" w:space="0" w:color="auto"/>
            <w:bottom w:val="none" w:sz="0" w:space="0" w:color="auto"/>
            <w:right w:val="none" w:sz="0" w:space="0" w:color="auto"/>
          </w:divBdr>
          <w:divsChild>
            <w:div w:id="971596205">
              <w:marLeft w:val="1440"/>
              <w:marRight w:val="0"/>
              <w:marTop w:val="0"/>
              <w:marBottom w:val="0"/>
              <w:divBdr>
                <w:top w:val="none" w:sz="0" w:space="0" w:color="auto"/>
                <w:left w:val="none" w:sz="0" w:space="0" w:color="auto"/>
                <w:bottom w:val="none" w:sz="0" w:space="0" w:color="auto"/>
                <w:right w:val="none" w:sz="0" w:space="0" w:color="auto"/>
              </w:divBdr>
            </w:div>
            <w:div w:id="1276403671">
              <w:marLeft w:val="0"/>
              <w:marRight w:val="0"/>
              <w:marTop w:val="0"/>
              <w:marBottom w:val="0"/>
              <w:divBdr>
                <w:top w:val="none" w:sz="0" w:space="0" w:color="auto"/>
                <w:left w:val="none" w:sz="0" w:space="0" w:color="auto"/>
                <w:bottom w:val="none" w:sz="0" w:space="0" w:color="auto"/>
                <w:right w:val="none" w:sz="0" w:space="0" w:color="auto"/>
              </w:divBdr>
            </w:div>
            <w:div w:id="1300527701">
              <w:marLeft w:val="0"/>
              <w:marRight w:val="0"/>
              <w:marTop w:val="0"/>
              <w:marBottom w:val="0"/>
              <w:divBdr>
                <w:top w:val="none" w:sz="0" w:space="0" w:color="auto"/>
                <w:left w:val="none" w:sz="0" w:space="0" w:color="auto"/>
                <w:bottom w:val="none" w:sz="0" w:space="0" w:color="auto"/>
                <w:right w:val="none" w:sz="0" w:space="0" w:color="auto"/>
              </w:divBdr>
            </w:div>
            <w:div w:id="16239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9861">
      <w:bodyDiv w:val="1"/>
      <w:marLeft w:val="0"/>
      <w:marRight w:val="0"/>
      <w:marTop w:val="0"/>
      <w:marBottom w:val="0"/>
      <w:divBdr>
        <w:top w:val="none" w:sz="0" w:space="0" w:color="auto"/>
        <w:left w:val="none" w:sz="0" w:space="0" w:color="auto"/>
        <w:bottom w:val="none" w:sz="0" w:space="0" w:color="auto"/>
        <w:right w:val="none" w:sz="0" w:space="0" w:color="auto"/>
      </w:divBdr>
      <w:divsChild>
        <w:div w:id="1932005070">
          <w:marLeft w:val="0"/>
          <w:marRight w:val="0"/>
          <w:marTop w:val="0"/>
          <w:marBottom w:val="0"/>
          <w:divBdr>
            <w:top w:val="none" w:sz="0" w:space="0" w:color="auto"/>
            <w:left w:val="none" w:sz="0" w:space="0" w:color="auto"/>
            <w:bottom w:val="none" w:sz="0" w:space="0" w:color="auto"/>
            <w:right w:val="none" w:sz="0" w:space="0" w:color="auto"/>
          </w:divBdr>
          <w:divsChild>
            <w:div w:id="669992914">
              <w:marLeft w:val="0"/>
              <w:marRight w:val="0"/>
              <w:marTop w:val="0"/>
              <w:marBottom w:val="0"/>
              <w:divBdr>
                <w:top w:val="none" w:sz="0" w:space="0" w:color="auto"/>
                <w:left w:val="none" w:sz="0" w:space="0" w:color="auto"/>
                <w:bottom w:val="none" w:sz="0" w:space="0" w:color="auto"/>
                <w:right w:val="none" w:sz="0" w:space="0" w:color="auto"/>
              </w:divBdr>
              <w:divsChild>
                <w:div w:id="182596776">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950309598">
          <w:marLeft w:val="0"/>
          <w:marRight w:val="0"/>
          <w:marTop w:val="0"/>
          <w:marBottom w:val="0"/>
          <w:divBdr>
            <w:top w:val="none" w:sz="0" w:space="0" w:color="auto"/>
            <w:left w:val="none" w:sz="0" w:space="0" w:color="auto"/>
            <w:bottom w:val="none" w:sz="0" w:space="0" w:color="auto"/>
            <w:right w:val="none" w:sz="0" w:space="0" w:color="auto"/>
          </w:divBdr>
          <w:divsChild>
            <w:div w:id="42028976">
              <w:marLeft w:val="0"/>
              <w:marRight w:val="0"/>
              <w:marTop w:val="0"/>
              <w:marBottom w:val="0"/>
              <w:divBdr>
                <w:top w:val="none" w:sz="0" w:space="0" w:color="auto"/>
                <w:left w:val="none" w:sz="0" w:space="0" w:color="auto"/>
                <w:bottom w:val="none" w:sz="0" w:space="0" w:color="auto"/>
                <w:right w:val="none" w:sz="0" w:space="0" w:color="auto"/>
              </w:divBdr>
            </w:div>
            <w:div w:id="330062527">
              <w:marLeft w:val="0"/>
              <w:marRight w:val="0"/>
              <w:marTop w:val="0"/>
              <w:marBottom w:val="0"/>
              <w:divBdr>
                <w:top w:val="none" w:sz="0" w:space="0" w:color="auto"/>
                <w:left w:val="none" w:sz="0" w:space="0" w:color="auto"/>
                <w:bottom w:val="none" w:sz="0" w:space="0" w:color="auto"/>
                <w:right w:val="none" w:sz="0" w:space="0" w:color="auto"/>
              </w:divBdr>
            </w:div>
            <w:div w:id="583538833">
              <w:marLeft w:val="1440"/>
              <w:marRight w:val="0"/>
              <w:marTop w:val="0"/>
              <w:marBottom w:val="0"/>
              <w:divBdr>
                <w:top w:val="none" w:sz="0" w:space="0" w:color="auto"/>
                <w:left w:val="none" w:sz="0" w:space="0" w:color="auto"/>
                <w:bottom w:val="none" w:sz="0" w:space="0" w:color="auto"/>
                <w:right w:val="none" w:sz="0" w:space="0" w:color="auto"/>
              </w:divBdr>
            </w:div>
            <w:div w:id="166678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05821">
      <w:bodyDiv w:val="1"/>
      <w:marLeft w:val="0"/>
      <w:marRight w:val="0"/>
      <w:marTop w:val="0"/>
      <w:marBottom w:val="0"/>
      <w:divBdr>
        <w:top w:val="none" w:sz="0" w:space="0" w:color="auto"/>
        <w:left w:val="none" w:sz="0" w:space="0" w:color="auto"/>
        <w:bottom w:val="none" w:sz="0" w:space="0" w:color="auto"/>
        <w:right w:val="none" w:sz="0" w:space="0" w:color="auto"/>
      </w:divBdr>
      <w:divsChild>
        <w:div w:id="427313005">
          <w:marLeft w:val="0"/>
          <w:marRight w:val="0"/>
          <w:marTop w:val="0"/>
          <w:marBottom w:val="0"/>
          <w:divBdr>
            <w:top w:val="none" w:sz="0" w:space="0" w:color="auto"/>
            <w:left w:val="none" w:sz="0" w:space="0" w:color="auto"/>
            <w:bottom w:val="none" w:sz="0" w:space="0" w:color="auto"/>
            <w:right w:val="none" w:sz="0" w:space="0" w:color="auto"/>
          </w:divBdr>
          <w:divsChild>
            <w:div w:id="1484544697">
              <w:marLeft w:val="0"/>
              <w:marRight w:val="0"/>
              <w:marTop w:val="0"/>
              <w:marBottom w:val="0"/>
              <w:divBdr>
                <w:top w:val="none" w:sz="0" w:space="0" w:color="auto"/>
                <w:left w:val="none" w:sz="0" w:space="0" w:color="auto"/>
                <w:bottom w:val="none" w:sz="0" w:space="0" w:color="auto"/>
                <w:right w:val="none" w:sz="0" w:space="0" w:color="auto"/>
              </w:divBdr>
              <w:divsChild>
                <w:div w:id="1011952352">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314260139">
          <w:marLeft w:val="0"/>
          <w:marRight w:val="0"/>
          <w:marTop w:val="0"/>
          <w:marBottom w:val="0"/>
          <w:divBdr>
            <w:top w:val="none" w:sz="0" w:space="0" w:color="auto"/>
            <w:left w:val="none" w:sz="0" w:space="0" w:color="auto"/>
            <w:bottom w:val="none" w:sz="0" w:space="0" w:color="auto"/>
            <w:right w:val="none" w:sz="0" w:space="0" w:color="auto"/>
          </w:divBdr>
          <w:divsChild>
            <w:div w:id="169222571">
              <w:marLeft w:val="0"/>
              <w:marRight w:val="0"/>
              <w:marTop w:val="0"/>
              <w:marBottom w:val="0"/>
              <w:divBdr>
                <w:top w:val="none" w:sz="0" w:space="0" w:color="auto"/>
                <w:left w:val="none" w:sz="0" w:space="0" w:color="auto"/>
                <w:bottom w:val="none" w:sz="0" w:space="0" w:color="auto"/>
                <w:right w:val="none" w:sz="0" w:space="0" w:color="auto"/>
              </w:divBdr>
            </w:div>
            <w:div w:id="404423607">
              <w:marLeft w:val="0"/>
              <w:marRight w:val="0"/>
              <w:marTop w:val="0"/>
              <w:marBottom w:val="0"/>
              <w:divBdr>
                <w:top w:val="none" w:sz="0" w:space="0" w:color="auto"/>
                <w:left w:val="none" w:sz="0" w:space="0" w:color="auto"/>
                <w:bottom w:val="none" w:sz="0" w:space="0" w:color="auto"/>
                <w:right w:val="none" w:sz="0" w:space="0" w:color="auto"/>
              </w:divBdr>
            </w:div>
            <w:div w:id="533422879">
              <w:marLeft w:val="1440"/>
              <w:marRight w:val="0"/>
              <w:marTop w:val="0"/>
              <w:marBottom w:val="0"/>
              <w:divBdr>
                <w:top w:val="none" w:sz="0" w:space="0" w:color="auto"/>
                <w:left w:val="none" w:sz="0" w:space="0" w:color="auto"/>
                <w:bottom w:val="none" w:sz="0" w:space="0" w:color="auto"/>
                <w:right w:val="none" w:sz="0" w:space="0" w:color="auto"/>
              </w:divBdr>
            </w:div>
            <w:div w:id="103110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5163">
      <w:bodyDiv w:val="1"/>
      <w:marLeft w:val="0"/>
      <w:marRight w:val="0"/>
      <w:marTop w:val="0"/>
      <w:marBottom w:val="0"/>
      <w:divBdr>
        <w:top w:val="none" w:sz="0" w:space="0" w:color="auto"/>
        <w:left w:val="none" w:sz="0" w:space="0" w:color="auto"/>
        <w:bottom w:val="none" w:sz="0" w:space="0" w:color="auto"/>
        <w:right w:val="none" w:sz="0" w:space="0" w:color="auto"/>
      </w:divBdr>
      <w:divsChild>
        <w:div w:id="854458860">
          <w:marLeft w:val="0"/>
          <w:marRight w:val="0"/>
          <w:marTop w:val="0"/>
          <w:marBottom w:val="0"/>
          <w:divBdr>
            <w:top w:val="none" w:sz="0" w:space="0" w:color="auto"/>
            <w:left w:val="none" w:sz="0" w:space="0" w:color="auto"/>
            <w:bottom w:val="none" w:sz="0" w:space="0" w:color="auto"/>
            <w:right w:val="none" w:sz="0" w:space="0" w:color="auto"/>
          </w:divBdr>
          <w:divsChild>
            <w:div w:id="76902636">
              <w:marLeft w:val="0"/>
              <w:marRight w:val="0"/>
              <w:marTop w:val="0"/>
              <w:marBottom w:val="0"/>
              <w:divBdr>
                <w:top w:val="none" w:sz="0" w:space="0" w:color="auto"/>
                <w:left w:val="none" w:sz="0" w:space="0" w:color="auto"/>
                <w:bottom w:val="none" w:sz="0" w:space="0" w:color="auto"/>
                <w:right w:val="none" w:sz="0" w:space="0" w:color="auto"/>
              </w:divBdr>
              <w:divsChild>
                <w:div w:id="1535725310">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065571997">
          <w:marLeft w:val="0"/>
          <w:marRight w:val="0"/>
          <w:marTop w:val="0"/>
          <w:marBottom w:val="0"/>
          <w:divBdr>
            <w:top w:val="none" w:sz="0" w:space="0" w:color="auto"/>
            <w:left w:val="none" w:sz="0" w:space="0" w:color="auto"/>
            <w:bottom w:val="none" w:sz="0" w:space="0" w:color="auto"/>
            <w:right w:val="none" w:sz="0" w:space="0" w:color="auto"/>
          </w:divBdr>
        </w:div>
        <w:div w:id="2129354550">
          <w:marLeft w:val="0"/>
          <w:marRight w:val="0"/>
          <w:marTop w:val="90"/>
          <w:marBottom w:val="90"/>
          <w:divBdr>
            <w:top w:val="none" w:sz="0" w:space="0" w:color="auto"/>
            <w:left w:val="none" w:sz="0" w:space="0" w:color="auto"/>
            <w:bottom w:val="none" w:sz="0" w:space="0" w:color="auto"/>
            <w:right w:val="none" w:sz="0" w:space="0" w:color="auto"/>
          </w:divBdr>
        </w:div>
      </w:divsChild>
    </w:div>
    <w:div w:id="1780710315">
      <w:bodyDiv w:val="1"/>
      <w:marLeft w:val="0"/>
      <w:marRight w:val="0"/>
      <w:marTop w:val="0"/>
      <w:marBottom w:val="0"/>
      <w:divBdr>
        <w:top w:val="none" w:sz="0" w:space="0" w:color="auto"/>
        <w:left w:val="none" w:sz="0" w:space="0" w:color="auto"/>
        <w:bottom w:val="none" w:sz="0" w:space="0" w:color="auto"/>
        <w:right w:val="none" w:sz="0" w:space="0" w:color="auto"/>
      </w:divBdr>
      <w:divsChild>
        <w:div w:id="96562855">
          <w:marLeft w:val="0"/>
          <w:marRight w:val="0"/>
          <w:marTop w:val="0"/>
          <w:marBottom w:val="0"/>
          <w:divBdr>
            <w:top w:val="none" w:sz="0" w:space="0" w:color="auto"/>
            <w:left w:val="none" w:sz="0" w:space="0" w:color="auto"/>
            <w:bottom w:val="none" w:sz="0" w:space="0" w:color="auto"/>
            <w:right w:val="none" w:sz="0" w:space="0" w:color="auto"/>
          </w:divBdr>
        </w:div>
        <w:div w:id="238952275">
          <w:marLeft w:val="0"/>
          <w:marRight w:val="0"/>
          <w:marTop w:val="0"/>
          <w:marBottom w:val="0"/>
          <w:divBdr>
            <w:top w:val="none" w:sz="0" w:space="0" w:color="auto"/>
            <w:left w:val="none" w:sz="0" w:space="0" w:color="auto"/>
            <w:bottom w:val="none" w:sz="0" w:space="0" w:color="auto"/>
            <w:right w:val="none" w:sz="0" w:space="0" w:color="auto"/>
          </w:divBdr>
        </w:div>
        <w:div w:id="868252350">
          <w:marLeft w:val="0"/>
          <w:marRight w:val="0"/>
          <w:marTop w:val="0"/>
          <w:marBottom w:val="0"/>
          <w:divBdr>
            <w:top w:val="none" w:sz="0" w:space="0" w:color="auto"/>
            <w:left w:val="none" w:sz="0" w:space="0" w:color="auto"/>
            <w:bottom w:val="none" w:sz="0" w:space="0" w:color="auto"/>
            <w:right w:val="none" w:sz="0" w:space="0" w:color="auto"/>
          </w:divBdr>
        </w:div>
      </w:divsChild>
    </w:div>
    <w:div w:id="1808429616">
      <w:bodyDiv w:val="1"/>
      <w:marLeft w:val="0"/>
      <w:marRight w:val="0"/>
      <w:marTop w:val="0"/>
      <w:marBottom w:val="0"/>
      <w:divBdr>
        <w:top w:val="none" w:sz="0" w:space="0" w:color="auto"/>
        <w:left w:val="none" w:sz="0" w:space="0" w:color="auto"/>
        <w:bottom w:val="none" w:sz="0" w:space="0" w:color="auto"/>
        <w:right w:val="none" w:sz="0" w:space="0" w:color="auto"/>
      </w:divBdr>
      <w:divsChild>
        <w:div w:id="627392013">
          <w:marLeft w:val="0"/>
          <w:marRight w:val="0"/>
          <w:marTop w:val="0"/>
          <w:marBottom w:val="0"/>
          <w:divBdr>
            <w:top w:val="none" w:sz="0" w:space="0" w:color="auto"/>
            <w:left w:val="none" w:sz="0" w:space="0" w:color="auto"/>
            <w:bottom w:val="none" w:sz="0" w:space="0" w:color="auto"/>
            <w:right w:val="none" w:sz="0" w:space="0" w:color="auto"/>
          </w:divBdr>
          <w:divsChild>
            <w:div w:id="1262568273">
              <w:marLeft w:val="0"/>
              <w:marRight w:val="0"/>
              <w:marTop w:val="0"/>
              <w:marBottom w:val="0"/>
              <w:divBdr>
                <w:top w:val="none" w:sz="0" w:space="0" w:color="auto"/>
                <w:left w:val="none" w:sz="0" w:space="0" w:color="auto"/>
                <w:bottom w:val="none" w:sz="0" w:space="0" w:color="auto"/>
                <w:right w:val="none" w:sz="0" w:space="0" w:color="auto"/>
              </w:divBdr>
              <w:divsChild>
                <w:div w:id="1241909414">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931085455">
          <w:marLeft w:val="0"/>
          <w:marRight w:val="0"/>
          <w:marTop w:val="0"/>
          <w:marBottom w:val="0"/>
          <w:divBdr>
            <w:top w:val="none" w:sz="0" w:space="0" w:color="auto"/>
            <w:left w:val="none" w:sz="0" w:space="0" w:color="auto"/>
            <w:bottom w:val="none" w:sz="0" w:space="0" w:color="auto"/>
            <w:right w:val="none" w:sz="0" w:space="0" w:color="auto"/>
          </w:divBdr>
          <w:divsChild>
            <w:div w:id="195890845">
              <w:marLeft w:val="1440"/>
              <w:marRight w:val="0"/>
              <w:marTop w:val="0"/>
              <w:marBottom w:val="0"/>
              <w:divBdr>
                <w:top w:val="none" w:sz="0" w:space="0" w:color="auto"/>
                <w:left w:val="none" w:sz="0" w:space="0" w:color="auto"/>
                <w:bottom w:val="none" w:sz="0" w:space="0" w:color="auto"/>
                <w:right w:val="none" w:sz="0" w:space="0" w:color="auto"/>
              </w:divBdr>
            </w:div>
            <w:div w:id="523128071">
              <w:marLeft w:val="0"/>
              <w:marRight w:val="0"/>
              <w:marTop w:val="0"/>
              <w:marBottom w:val="0"/>
              <w:divBdr>
                <w:top w:val="none" w:sz="0" w:space="0" w:color="auto"/>
                <w:left w:val="none" w:sz="0" w:space="0" w:color="auto"/>
                <w:bottom w:val="none" w:sz="0" w:space="0" w:color="auto"/>
                <w:right w:val="none" w:sz="0" w:space="0" w:color="auto"/>
              </w:divBdr>
            </w:div>
            <w:div w:id="789863030">
              <w:marLeft w:val="0"/>
              <w:marRight w:val="0"/>
              <w:marTop w:val="0"/>
              <w:marBottom w:val="0"/>
              <w:divBdr>
                <w:top w:val="none" w:sz="0" w:space="0" w:color="auto"/>
                <w:left w:val="none" w:sz="0" w:space="0" w:color="auto"/>
                <w:bottom w:val="none" w:sz="0" w:space="0" w:color="auto"/>
                <w:right w:val="none" w:sz="0" w:space="0" w:color="auto"/>
              </w:divBdr>
            </w:div>
            <w:div w:id="182323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ia4usa@ei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ia4usa@eia.gov"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E2105DAD002B47B9B42BC14F5C9E7E" ma:contentTypeVersion="2" ma:contentTypeDescription="Create a new document." ma:contentTypeScope="" ma:versionID="02e33846eb41287ffd269841681dcab9">
  <xsd:schema xmlns:xsd="http://www.w3.org/2001/XMLSchema" xmlns:xs="http://www.w3.org/2001/XMLSchema" xmlns:p="http://schemas.microsoft.com/office/2006/metadata/properties" xmlns:ns2="8c9f1143-8a57-419e-b736-79e7de824b76" targetNamespace="http://schemas.microsoft.com/office/2006/metadata/properties" ma:root="true" ma:fieldsID="e5bc4a3090e9a9419db48ee45a90b44d" ns2:_="">
    <xsd:import namespace="8c9f1143-8a57-419e-b736-79e7de824b7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f1143-8a57-419e-b736-79e7de824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23FF4-CCDE-4938-AE50-1A06E2A115B5}">
  <ds:schemaRefs>
    <ds:schemaRef ds:uri="http://schemas.openxmlformats.org/package/2006/metadata/core-properties"/>
    <ds:schemaRef ds:uri="http://schemas.microsoft.com/office/2006/documentManagement/types"/>
    <ds:schemaRef ds:uri="http://purl.org/dc/elements/1.1/"/>
    <ds:schemaRef ds:uri="http://www.w3.org/XML/1998/namespace"/>
    <ds:schemaRef ds:uri="8c9f1143-8a57-419e-b736-79e7de824b76"/>
    <ds:schemaRef ds:uri="http://purl.org/dc/terms/"/>
    <ds:schemaRef ds:uri="http://purl.org/dc/dcmityp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B13359E7-A079-4D91-A567-A1EDEA8EDC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f1143-8a57-419e-b736-79e7de824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D87737-59E6-4155-9635-7A462DC56F95}">
  <ds:schemaRefs>
    <ds:schemaRef ds:uri="http://schemas.microsoft.com/sharepoint/v3/contenttype/forms"/>
  </ds:schemaRefs>
</ds:datastoreItem>
</file>

<file path=customXml/itemProps4.xml><?xml version="1.0" encoding="utf-8"?>
<ds:datastoreItem xmlns:ds="http://schemas.openxmlformats.org/officeDocument/2006/customXml" ds:itemID="{422C69FE-5196-434B-9588-757CAC289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ear Nonrespondent,</vt:lpstr>
    </vt:vector>
  </TitlesOfParts>
  <Company>DOE/EIA</Company>
  <LinksUpToDate>false</LinksUpToDate>
  <CharactersWithSpaces>3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Nonrespondent,</dc:title>
  <dc:subject/>
  <dc:creator>EIA</dc:creator>
  <cp:keywords/>
  <cp:lastModifiedBy>Aloulou, Faouzi</cp:lastModifiedBy>
  <cp:revision>2</cp:revision>
  <cp:lastPrinted>2017-11-21T18:57:00Z</cp:lastPrinted>
  <dcterms:created xsi:type="dcterms:W3CDTF">2021-06-27T21:21:00Z</dcterms:created>
  <dcterms:modified xsi:type="dcterms:W3CDTF">2021-06-2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2105DAD002B47B9B42BC14F5C9E7E</vt:lpwstr>
  </property>
</Properties>
</file>